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9373fa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373fac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QRLCQAhj/AD//2V+gEl29eLFmXDoaq3tIQOEBGp+DupR76qqpxrNv37Aq37Pv+9qevjtBgjeekjxiIKZAnjzQ47H0MAg9/Baxf0Em9ePLDBfYi3UT5R+zwK/PkIixe0eCvMljHtwQJI38IZx8WfMCHI+WmSQV9Hcef2YZKn92INkOs9XvecOZIxq6bRfYAUzNCs4zhdj/bbpYCnzfFk6snp8S0SH+ba4hTl2qHG+dYyP1SNmHh+NQOowJ3bqND4c/cr7sVO/O0ikvbifZQj3PiZlw/9kz55/FesDt3ztXlyYb7Iois4DuCrmQ4ecqAstkI362aqs5Mr16/k2d340VvYDT1/5aq3sG93HFY7ZbOwvuNfOfmCY9hCJ9SZ++ZHs5kzPhf3gsfvuG271cL6eSIG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ttps://wsvn.com/news/local/multi-agency-investigation-underway-at-q-link-wireless-corporate-office-in-dania-beach/</w:t>
      </w:r>
    </w:p>
    <w:bookmarkStart w:id="25" w:name="vmrvacam-jun-09-2021-0425-pm"/>
    <w:p>
      <w:pPr>
        <w:pStyle w:val="Heading2"/>
      </w:pPr>
      <w:r>
        <w:t xml:space="preserve">VMrVACAM —</w:t>
      </w:r>
      <w:r>
        <w:t xml:space="preserve"> </w:t>
      </w:r>
      <w:hyperlink r:id="rId24">
        <w:r>
          <w:rPr>
            <w:rStyle w:val="Hyperlink"/>
          </w:rPr>
          <w:t xml:space="preserve">Jun 09, 2021 04:25 pm</w:t>
        </w:r>
      </w:hyperlink>
    </w:p>
    <w:p>
      <w:pPr>
        <w:pStyle w:val="FirstParagraph"/>
      </w:pPr>
      <w:r>
        <w:t xml:space="preserve">why qlink is down</w:t>
      </w:r>
    </w:p>
    <w:bookmarkEnd w:id="25"/>
    <w:bookmarkStart w:id="29" w:name="lmjcclb2-jun-09-2021-0851-pm"/>
    <w:p>
      <w:pPr>
        <w:pStyle w:val="Heading2"/>
      </w:pPr>
      <w:r>
        <w:t xml:space="preserve">lmjcClB2 —</w:t>
      </w:r>
      <w:r>
        <w:t xml:space="preserve"> </w:t>
      </w:r>
      <w:hyperlink r:id="rId26">
        <w:r>
          <w:rPr>
            <w:rStyle w:val="Hyperlink"/>
          </w:rPr>
          <w:t xml:space="preserve">Jun 09, 2021 08:51 pm</w:t>
        </w:r>
      </w:hyperlink>
    </w:p>
    <w:p>
      <w:pPr>
        <w:pStyle w:val="FirstParagraph"/>
      </w:pPr>
      <w:r>
        <w:t xml:space="preserve">Thanks for the link, I didn't know this ! Reading this, wondering if we</w:t>
      </w:r>
      <w:r>
        <w:t xml:space="preserve"> </w:t>
      </w:r>
      <w:r>
        <w:t xml:space="preserve">may all loose our phone service ?</w:t>
      </w:r>
    </w:p>
    <w:bookmarkStart w:id="28" w:name="ofdsixis-jun-30-2021-0504-pm"/>
    <w:p>
      <w:pPr>
        <w:pStyle w:val="Heading3"/>
      </w:pPr>
      <w:r>
        <w:t xml:space="preserve">oFDsixis —</w:t>
      </w:r>
      <w:r>
        <w:t xml:space="preserve"> </w:t>
      </w:r>
      <w:hyperlink r:id="rId27">
        <w:r>
          <w:rPr>
            <w:rStyle w:val="Hyperlink"/>
          </w:rPr>
          <w:t xml:space="preserve">Jun 30, 2021 05:04 pm</w:t>
        </w:r>
      </w:hyperlink>
    </w:p>
    <w:p>
      <w:pPr>
        <w:pStyle w:val="FirstParagraph"/>
      </w:pPr>
      <w:r>
        <w:t xml:space="preserve">I dpn't think so. It says it's going to be beneficial to its users. I</w:t>
      </w:r>
      <w:r>
        <w:t xml:space="preserve"> </w:t>
      </w:r>
      <w:r>
        <w:t xml:space="preserve">know I have a T-Mobile Sim card in my phone and T-mobile is down in my</w:t>
      </w:r>
      <w:r>
        <w:t xml:space="preserve"> </w:t>
      </w:r>
      <w:r>
        <w:t xml:space="preserve">area.</w:t>
      </w:r>
    </w:p>
    <w:bookmarkEnd w:id="28"/>
    <w:bookmarkEnd w:id="29"/>
    <w:bookmarkStart w:id="31" w:name="qqpi666i-may-12-2022-0405-am"/>
    <w:p>
      <w:pPr>
        <w:pStyle w:val="Heading2"/>
      </w:pPr>
      <w:r>
        <w:t xml:space="preserve">QQPI666i —</w:t>
      </w:r>
      <w:r>
        <w:t xml:space="preserve"> </w:t>
      </w:r>
      <w:hyperlink r:id="rId30">
        <w:r>
          <w:rPr>
            <w:rStyle w:val="Hyperlink"/>
          </w:rPr>
          <w:t xml:space="preserve">May 12, 2022 04:05 am</w:t>
        </w:r>
      </w:hyperlink>
    </w:p>
    <w:p>
      <w:pPr>
        <w:pStyle w:val="FirstParagraph"/>
      </w:pPr>
      <w:r>
        <w:t xml:space="preserve">That's from June 20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373fac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9373fac-c960-11eb-a85f-040140774501" TargetMode="External" /><Relationship Type="http://schemas.openxmlformats.org/officeDocument/2006/relationships/hyperlink" Id="rId30" Target="https://my.remarkbox.com/f85b4eeb-fb53-11ea-865d-040140774501#3d847e27-d1ca-11ec-a5d5-b1c8c4ae987e" TargetMode="External" /><Relationship Type="http://schemas.openxmlformats.org/officeDocument/2006/relationships/hyperlink" Id="rId27" Target="https://my.remarkbox.com/f85b4eeb-fb53-11ea-865d-040140774501#b966ef38-d9e6-11eb-add2-040140774501" TargetMode="External" /><Relationship Type="http://schemas.openxmlformats.org/officeDocument/2006/relationships/hyperlink" Id="rId24" Target="https://my.remarkbox.com/f85b4eeb-fb53-11ea-865d-040140774501#e2dd7fc6-c960-11eb-a85f-040140774501" TargetMode="External" /><Relationship Type="http://schemas.openxmlformats.org/officeDocument/2006/relationships/hyperlink" Id="rId26" Target="https://my.remarkbox.com/f85b4eeb-fb53-11ea-865d-040140774501#f24f4d98-c985-11eb-a86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9373fac-c960-11eb-a85f-040140774501" TargetMode="External" /><Relationship Type="http://schemas.openxmlformats.org/officeDocument/2006/relationships/hyperlink" Id="rId30" Target="https://my.remarkbox.com/f85b4eeb-fb53-11ea-865d-040140774501#3d847e27-d1ca-11ec-a5d5-b1c8c4ae987e" TargetMode="External" /><Relationship Type="http://schemas.openxmlformats.org/officeDocument/2006/relationships/hyperlink" Id="rId27" Target="https://my.remarkbox.com/f85b4eeb-fb53-11ea-865d-040140774501#b966ef38-d9e6-11eb-add2-040140774501" TargetMode="External" /><Relationship Type="http://schemas.openxmlformats.org/officeDocument/2006/relationships/hyperlink" Id="rId24" Target="https://my.remarkbox.com/f85b4eeb-fb53-11ea-865d-040140774501#e2dd7fc6-c960-11eb-a85f-040140774501" TargetMode="External" /><Relationship Type="http://schemas.openxmlformats.org/officeDocument/2006/relationships/hyperlink" Id="rId26" Target="https://my.remarkbox.com/f85b4eeb-fb53-11ea-865d-040140774501#f24f4d98-c985-11eb-a86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9373fac</dc:title>
  <dc:creator/>
  <cp:keywords/>
  <dcterms:created xsi:type="dcterms:W3CDTF">2026-05-03T10:46:55Z</dcterms:created>
  <dcterms:modified xsi:type="dcterms:W3CDTF">2026-05-03T1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